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45734" w14:textId="77777777" w:rsidR="001B65EE" w:rsidRDefault="001C3D7D" w:rsidP="0015757D">
      <w:pPr>
        <w:jc w:val="center"/>
        <w:rPr>
          <w:b/>
          <w:lang w:val="sr-Latn-BA"/>
        </w:rPr>
      </w:pPr>
      <w:r w:rsidRPr="0015757D">
        <w:rPr>
          <w:b/>
          <w:lang w:val="sr-Latn-BA"/>
        </w:rPr>
        <w:t>KLINIČKA FARMACIJA</w:t>
      </w:r>
    </w:p>
    <w:p w14:paraId="6CA20702" w14:textId="77777777" w:rsidR="0015757D" w:rsidRPr="0015757D" w:rsidRDefault="0015757D" w:rsidP="0015757D">
      <w:pPr>
        <w:jc w:val="center"/>
        <w:rPr>
          <w:b/>
          <w:lang w:val="sr-Latn-BA"/>
        </w:rPr>
      </w:pPr>
    </w:p>
    <w:p w14:paraId="1EF3BC82" w14:textId="02E5F02F" w:rsidR="001B65EE" w:rsidRPr="00161707" w:rsidRDefault="001B65EE" w:rsidP="001C1BB8">
      <w:pPr>
        <w:rPr>
          <w:lang w:val="sr-Cyrl-RS"/>
        </w:rPr>
      </w:pPr>
      <w:r>
        <w:rPr>
          <w:lang w:val="sr-Latn-BA"/>
        </w:rPr>
        <w:t>R</w:t>
      </w:r>
      <w:r w:rsidR="00BD49E7">
        <w:rPr>
          <w:lang w:val="sr-Latn-BA"/>
        </w:rPr>
        <w:t>ezultati ispita</w:t>
      </w:r>
      <w:r w:rsidR="00500335">
        <w:rPr>
          <w:lang w:val="sr-Latn-BA"/>
        </w:rPr>
        <w:t xml:space="preserve"> održanog </w:t>
      </w:r>
      <w:r w:rsidR="00D76CA0">
        <w:rPr>
          <w:lang w:val="sr-Latn-RS"/>
        </w:rPr>
        <w:t>u drugom terminu oktobarskog roka 2021. godi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243"/>
        <w:gridCol w:w="2766"/>
        <w:gridCol w:w="1454"/>
        <w:gridCol w:w="1591"/>
        <w:gridCol w:w="1202"/>
        <w:gridCol w:w="1320"/>
      </w:tblGrid>
      <w:tr w:rsidR="00DD7E99" w:rsidRPr="00593DF8" w14:paraId="4DDED3F4" w14:textId="77777777" w:rsidTr="008919BD">
        <w:tc>
          <w:tcPr>
            <w:tcW w:w="1243" w:type="dxa"/>
          </w:tcPr>
          <w:p w14:paraId="0793868B" w14:textId="77777777" w:rsidR="00DD7E99" w:rsidRPr="00DD7E99" w:rsidRDefault="00DD7E99" w:rsidP="00303EE5">
            <w:pPr>
              <w:spacing w:after="0" w:line="240" w:lineRule="auto"/>
              <w:rPr>
                <w:b/>
                <w:color w:val="000000"/>
                <w:lang w:val="sr-Latn-BA"/>
              </w:rPr>
            </w:pPr>
            <w:r w:rsidRPr="00DD7E99">
              <w:rPr>
                <w:b/>
                <w:color w:val="000000"/>
                <w:lang w:val="sr-Latn-BA"/>
              </w:rPr>
              <w:t>Br. indeksa</w:t>
            </w:r>
          </w:p>
        </w:tc>
        <w:tc>
          <w:tcPr>
            <w:tcW w:w="2766" w:type="dxa"/>
          </w:tcPr>
          <w:p w14:paraId="419D48A1" w14:textId="77777777" w:rsidR="00DD7E99" w:rsidRPr="00DD7E99" w:rsidRDefault="00DD7E99" w:rsidP="00303EE5">
            <w:pPr>
              <w:spacing w:after="0" w:line="240" w:lineRule="auto"/>
              <w:rPr>
                <w:b/>
                <w:color w:val="000000"/>
                <w:lang w:val="sr-Latn-BA"/>
              </w:rPr>
            </w:pPr>
            <w:r w:rsidRPr="00DD7E99">
              <w:rPr>
                <w:b/>
                <w:color w:val="000000"/>
                <w:lang w:val="sr-Latn-BA"/>
              </w:rPr>
              <w:t>student</w:t>
            </w:r>
          </w:p>
        </w:tc>
        <w:tc>
          <w:tcPr>
            <w:tcW w:w="4247" w:type="dxa"/>
            <w:gridSpan w:val="3"/>
          </w:tcPr>
          <w:p w14:paraId="49F822ED" w14:textId="79C70877" w:rsidR="00DD7E99" w:rsidRPr="00593DF8" w:rsidRDefault="00DD7E99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 w:rsidRPr="00593DF8">
              <w:rPr>
                <w:b/>
                <w:color w:val="000000"/>
                <w:lang w:val="sr-Latn-BA"/>
              </w:rPr>
              <w:t>Poeni</w:t>
            </w:r>
            <w:r>
              <w:rPr>
                <w:b/>
                <w:color w:val="000000"/>
                <w:lang w:val="sr-Latn-BA"/>
              </w:rPr>
              <w:t xml:space="preserve"> </w:t>
            </w:r>
          </w:p>
        </w:tc>
        <w:tc>
          <w:tcPr>
            <w:tcW w:w="1320" w:type="dxa"/>
          </w:tcPr>
          <w:p w14:paraId="4F60C127" w14:textId="77777777" w:rsidR="00DD7E99" w:rsidRPr="00593DF8" w:rsidRDefault="00DD7E99" w:rsidP="00303EE5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 w:rsidRPr="00593DF8">
              <w:rPr>
                <w:b/>
                <w:color w:val="000000"/>
                <w:lang w:val="sr-Latn-BA"/>
              </w:rPr>
              <w:t>Ocena</w:t>
            </w:r>
          </w:p>
        </w:tc>
      </w:tr>
      <w:tr w:rsidR="00DD7E99" w:rsidRPr="00593DF8" w14:paraId="0F5106A6" w14:textId="77777777" w:rsidTr="008919BD">
        <w:tc>
          <w:tcPr>
            <w:tcW w:w="1243" w:type="dxa"/>
          </w:tcPr>
          <w:p w14:paraId="787608DC" w14:textId="77777777" w:rsidR="00DD7E99" w:rsidRPr="00593DF8" w:rsidRDefault="00DD7E99" w:rsidP="00303EE5">
            <w:pPr>
              <w:spacing w:after="0" w:line="240" w:lineRule="auto"/>
              <w:rPr>
                <w:color w:val="000000"/>
                <w:lang w:val="sr-Latn-BA"/>
              </w:rPr>
            </w:pPr>
          </w:p>
        </w:tc>
        <w:tc>
          <w:tcPr>
            <w:tcW w:w="2766" w:type="dxa"/>
          </w:tcPr>
          <w:p w14:paraId="633EDC3A" w14:textId="77777777" w:rsidR="00DD7E99" w:rsidRPr="00593DF8" w:rsidRDefault="00DD7E99" w:rsidP="00303EE5">
            <w:pPr>
              <w:spacing w:after="0" w:line="240" w:lineRule="auto"/>
              <w:rPr>
                <w:color w:val="000000"/>
                <w:lang w:val="sr-Latn-BA"/>
              </w:rPr>
            </w:pPr>
          </w:p>
        </w:tc>
        <w:tc>
          <w:tcPr>
            <w:tcW w:w="1454" w:type="dxa"/>
          </w:tcPr>
          <w:p w14:paraId="7D938418" w14:textId="77777777" w:rsidR="00DD7E99" w:rsidRDefault="00DD7E99" w:rsidP="00E615D8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predispitne aktivnosti</w:t>
            </w:r>
          </w:p>
        </w:tc>
        <w:tc>
          <w:tcPr>
            <w:tcW w:w="1591" w:type="dxa"/>
          </w:tcPr>
          <w:p w14:paraId="1F3F838F" w14:textId="7A9E7F1C" w:rsidR="00DD7E99" w:rsidRPr="00593DF8" w:rsidRDefault="001F36C1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I</w:t>
            </w:r>
            <w:r w:rsidR="00DD7E99">
              <w:rPr>
                <w:b/>
                <w:color w:val="000000"/>
                <w:lang w:val="sr-Latn-BA"/>
              </w:rPr>
              <w:t>spit</w:t>
            </w:r>
            <w:r>
              <w:rPr>
                <w:b/>
                <w:color w:val="000000"/>
                <w:lang w:val="sr-Latn-BA"/>
              </w:rPr>
              <w:t>ni poeni</w:t>
            </w:r>
          </w:p>
        </w:tc>
        <w:tc>
          <w:tcPr>
            <w:tcW w:w="1202" w:type="dxa"/>
          </w:tcPr>
          <w:p w14:paraId="62A6BBB8" w14:textId="77777777" w:rsidR="00DD7E99" w:rsidRPr="00593DF8" w:rsidRDefault="00DD7E99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ukupno</w:t>
            </w:r>
          </w:p>
        </w:tc>
        <w:tc>
          <w:tcPr>
            <w:tcW w:w="1320" w:type="dxa"/>
          </w:tcPr>
          <w:p w14:paraId="317C7995" w14:textId="77777777" w:rsidR="00DD7E99" w:rsidRPr="00593DF8" w:rsidRDefault="00DD7E99" w:rsidP="00303EE5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</w:p>
        </w:tc>
      </w:tr>
      <w:tr w:rsidR="00301104" w:rsidRPr="00593DF8" w14:paraId="1CECE2F8" w14:textId="77777777" w:rsidTr="008919BD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A7477" w14:textId="6E416F7A" w:rsidR="00301104" w:rsidRPr="007405F4" w:rsidRDefault="007405F4" w:rsidP="00514A4A">
            <w:pPr>
              <w:spacing w:after="0" w:line="240" w:lineRule="auto"/>
              <w:rPr>
                <w:color w:val="000000"/>
                <w:lang w:val="sr-Latn-RS"/>
              </w:rPr>
            </w:pPr>
            <w:r>
              <w:rPr>
                <w:color w:val="000000"/>
                <w:lang w:val="sr-Latn-RS"/>
              </w:rPr>
              <w:t>1</w:t>
            </w:r>
            <w:r w:rsidR="00D76CA0">
              <w:rPr>
                <w:color w:val="000000"/>
                <w:lang w:val="sr-Latn-RS"/>
              </w:rPr>
              <w:t>283</w:t>
            </w:r>
            <w:r>
              <w:rPr>
                <w:color w:val="000000"/>
                <w:lang w:val="sr-Latn-RS"/>
              </w:rPr>
              <w:t>/1</w:t>
            </w:r>
            <w:r w:rsidR="00D76CA0">
              <w:rPr>
                <w:color w:val="000000"/>
                <w:lang w:val="sr-Latn-RS"/>
              </w:rPr>
              <w:t>3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2DA0A" w14:textId="1CCCC137" w:rsidR="00301104" w:rsidRPr="00B23F29" w:rsidRDefault="007405F4" w:rsidP="00514A4A">
            <w:pPr>
              <w:spacing w:after="0" w:line="240" w:lineRule="auto"/>
              <w:rPr>
                <w:color w:val="000000"/>
                <w:lang w:val="sr-Latn-RS"/>
              </w:rPr>
            </w:pPr>
            <w:r>
              <w:rPr>
                <w:color w:val="000000"/>
                <w:lang w:val="sr-Latn-RS"/>
              </w:rPr>
              <w:t>P</w:t>
            </w:r>
            <w:r w:rsidR="00D76CA0">
              <w:rPr>
                <w:color w:val="000000"/>
                <w:lang w:val="sr-Latn-RS"/>
              </w:rPr>
              <w:t>avlović Damjana</w:t>
            </w:r>
            <w:r w:rsidR="00B23F29">
              <w:rPr>
                <w:color w:val="000000"/>
                <w:lang w:val="sr-Latn-RS"/>
              </w:rPr>
              <w:t xml:space="preserve"> 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7F2F" w14:textId="4FA5AEFB" w:rsidR="00301104" w:rsidRDefault="00D76CA0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307D7" w14:textId="3FDDE57C" w:rsidR="00301104" w:rsidRPr="006B2011" w:rsidRDefault="00D76CA0" w:rsidP="00D76CA0">
            <w:pPr>
              <w:spacing w:after="0" w:line="240" w:lineRule="auto"/>
              <w:jc w:val="center"/>
              <w:rPr>
                <w:b/>
                <w:color w:val="000000"/>
                <w:lang w:val="sr-Latn-RS"/>
              </w:rPr>
            </w:pPr>
            <w:r>
              <w:rPr>
                <w:b/>
                <w:color w:val="000000"/>
                <w:lang w:val="sr-Latn-RS"/>
              </w:rPr>
              <w:t>72,5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08DCF" w14:textId="5C7E0ED2" w:rsidR="00301104" w:rsidRPr="006B2011" w:rsidRDefault="00D76CA0" w:rsidP="00514A4A">
            <w:pPr>
              <w:spacing w:after="0" w:line="240" w:lineRule="auto"/>
              <w:jc w:val="center"/>
              <w:rPr>
                <w:b/>
                <w:color w:val="000000"/>
                <w:lang w:val="sr-Latn-RS"/>
              </w:rPr>
            </w:pPr>
            <w:r>
              <w:rPr>
                <w:b/>
                <w:color w:val="000000"/>
                <w:lang w:val="sr-Latn-RS"/>
              </w:rPr>
              <w:t>8</w:t>
            </w:r>
            <w:r w:rsidR="007405F4">
              <w:rPr>
                <w:b/>
                <w:color w:val="000000"/>
                <w:lang w:val="sr-Latn-RS"/>
              </w:rPr>
              <w:t>2</w:t>
            </w:r>
            <w:r>
              <w:rPr>
                <w:b/>
                <w:color w:val="000000"/>
                <w:lang w:val="sr-Latn-RS"/>
              </w:rPr>
              <w:t>,</w:t>
            </w:r>
            <w:r w:rsidR="007405F4">
              <w:rPr>
                <w:b/>
                <w:color w:val="000000"/>
                <w:lang w:val="sr-Latn-RS"/>
              </w:rPr>
              <w:t>5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D1BB7" w14:textId="2B51ADE5" w:rsidR="00301104" w:rsidRPr="006B2011" w:rsidRDefault="00D76CA0" w:rsidP="00D76CA0">
            <w:pPr>
              <w:spacing w:after="0" w:line="240" w:lineRule="auto"/>
              <w:jc w:val="center"/>
              <w:rPr>
                <w:b/>
                <w:color w:val="000000"/>
                <w:lang w:val="sr-Latn-RS"/>
              </w:rPr>
            </w:pPr>
            <w:r>
              <w:rPr>
                <w:b/>
                <w:color w:val="000000"/>
                <w:lang w:val="sr-Latn-RS"/>
              </w:rPr>
              <w:t>9</w:t>
            </w:r>
          </w:p>
        </w:tc>
      </w:tr>
    </w:tbl>
    <w:p w14:paraId="07B19A16" w14:textId="5CBEB35A" w:rsidR="00AA7151" w:rsidRDefault="00AA7151" w:rsidP="00536EA0">
      <w:pPr>
        <w:rPr>
          <w:b/>
          <w:sz w:val="28"/>
          <w:szCs w:val="28"/>
          <w:lang w:val="sr-Latn-BA"/>
        </w:rPr>
      </w:pPr>
    </w:p>
    <w:sectPr w:rsidR="00AA7151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DK2sLA0tDQ3szBV0lEKTi0uzszPAykwqQUAXo4LmCwAAAA="/>
  </w:docVars>
  <w:rsids>
    <w:rsidRoot w:val="00FE3185"/>
    <w:rsid w:val="00004B48"/>
    <w:rsid w:val="0002226A"/>
    <w:rsid w:val="000265CD"/>
    <w:rsid w:val="0005269F"/>
    <w:rsid w:val="00083A53"/>
    <w:rsid w:val="0009378F"/>
    <w:rsid w:val="000B6C56"/>
    <w:rsid w:val="000E347D"/>
    <w:rsid w:val="00115E10"/>
    <w:rsid w:val="00124E70"/>
    <w:rsid w:val="00137F08"/>
    <w:rsid w:val="0015757D"/>
    <w:rsid w:val="00161707"/>
    <w:rsid w:val="00174B21"/>
    <w:rsid w:val="00184935"/>
    <w:rsid w:val="001B65EE"/>
    <w:rsid w:val="001C1BB8"/>
    <w:rsid w:val="001C3D7D"/>
    <w:rsid w:val="001D7054"/>
    <w:rsid w:val="001F36C1"/>
    <w:rsid w:val="001F57D2"/>
    <w:rsid w:val="002017D1"/>
    <w:rsid w:val="00225FAB"/>
    <w:rsid w:val="002635F6"/>
    <w:rsid w:val="002938F1"/>
    <w:rsid w:val="002C2D32"/>
    <w:rsid w:val="002D2FC2"/>
    <w:rsid w:val="00301104"/>
    <w:rsid w:val="00303EE5"/>
    <w:rsid w:val="00352095"/>
    <w:rsid w:val="003555EE"/>
    <w:rsid w:val="00372C38"/>
    <w:rsid w:val="003B2AA3"/>
    <w:rsid w:val="003B78EA"/>
    <w:rsid w:val="003D0C27"/>
    <w:rsid w:val="003D7C72"/>
    <w:rsid w:val="004046E3"/>
    <w:rsid w:val="00410444"/>
    <w:rsid w:val="00493FAB"/>
    <w:rsid w:val="004C0F67"/>
    <w:rsid w:val="004F1DEF"/>
    <w:rsid w:val="004F6A07"/>
    <w:rsid w:val="00500335"/>
    <w:rsid w:val="00536EA0"/>
    <w:rsid w:val="005670D4"/>
    <w:rsid w:val="00570FC2"/>
    <w:rsid w:val="00593DF8"/>
    <w:rsid w:val="005D3D33"/>
    <w:rsid w:val="005E2126"/>
    <w:rsid w:val="005F4CA6"/>
    <w:rsid w:val="00632806"/>
    <w:rsid w:val="00640F37"/>
    <w:rsid w:val="006420F3"/>
    <w:rsid w:val="00665300"/>
    <w:rsid w:val="00672F8A"/>
    <w:rsid w:val="0067421B"/>
    <w:rsid w:val="00682726"/>
    <w:rsid w:val="006B2011"/>
    <w:rsid w:val="006C2977"/>
    <w:rsid w:val="006C4C64"/>
    <w:rsid w:val="006C6B08"/>
    <w:rsid w:val="006E1F0F"/>
    <w:rsid w:val="00703993"/>
    <w:rsid w:val="00722953"/>
    <w:rsid w:val="007405F4"/>
    <w:rsid w:val="00742A77"/>
    <w:rsid w:val="007A05A6"/>
    <w:rsid w:val="007C2FFE"/>
    <w:rsid w:val="007D28F1"/>
    <w:rsid w:val="007D7264"/>
    <w:rsid w:val="0080538A"/>
    <w:rsid w:val="008267C3"/>
    <w:rsid w:val="0083402B"/>
    <w:rsid w:val="008879A6"/>
    <w:rsid w:val="008909A4"/>
    <w:rsid w:val="008919BD"/>
    <w:rsid w:val="008B1615"/>
    <w:rsid w:val="008B72FB"/>
    <w:rsid w:val="008E29EE"/>
    <w:rsid w:val="00914500"/>
    <w:rsid w:val="00916326"/>
    <w:rsid w:val="00946C48"/>
    <w:rsid w:val="00950E5D"/>
    <w:rsid w:val="009813C9"/>
    <w:rsid w:val="009A24BE"/>
    <w:rsid w:val="009C5342"/>
    <w:rsid w:val="009D4CD5"/>
    <w:rsid w:val="009E1C02"/>
    <w:rsid w:val="009E4E30"/>
    <w:rsid w:val="009F2165"/>
    <w:rsid w:val="00A00616"/>
    <w:rsid w:val="00A30240"/>
    <w:rsid w:val="00A45552"/>
    <w:rsid w:val="00A51018"/>
    <w:rsid w:val="00A61C8D"/>
    <w:rsid w:val="00A65CF1"/>
    <w:rsid w:val="00A873A4"/>
    <w:rsid w:val="00A9256A"/>
    <w:rsid w:val="00AA7151"/>
    <w:rsid w:val="00AB452D"/>
    <w:rsid w:val="00AC5BF0"/>
    <w:rsid w:val="00AD2679"/>
    <w:rsid w:val="00AD3B6E"/>
    <w:rsid w:val="00AE6A44"/>
    <w:rsid w:val="00AF65B0"/>
    <w:rsid w:val="00B23F29"/>
    <w:rsid w:val="00B82C6E"/>
    <w:rsid w:val="00B8601A"/>
    <w:rsid w:val="00BA0EEB"/>
    <w:rsid w:val="00BB5F63"/>
    <w:rsid w:val="00BD2DD7"/>
    <w:rsid w:val="00BD49E7"/>
    <w:rsid w:val="00C2797F"/>
    <w:rsid w:val="00C3021C"/>
    <w:rsid w:val="00C424E7"/>
    <w:rsid w:val="00C42B36"/>
    <w:rsid w:val="00C556E7"/>
    <w:rsid w:val="00CD4D6E"/>
    <w:rsid w:val="00CD53BD"/>
    <w:rsid w:val="00CF7062"/>
    <w:rsid w:val="00D13CBF"/>
    <w:rsid w:val="00D172E0"/>
    <w:rsid w:val="00D34552"/>
    <w:rsid w:val="00D442FA"/>
    <w:rsid w:val="00D5670E"/>
    <w:rsid w:val="00D64090"/>
    <w:rsid w:val="00D76CA0"/>
    <w:rsid w:val="00D830E7"/>
    <w:rsid w:val="00D94146"/>
    <w:rsid w:val="00DB2F61"/>
    <w:rsid w:val="00DD7E99"/>
    <w:rsid w:val="00E30559"/>
    <w:rsid w:val="00E42EB4"/>
    <w:rsid w:val="00E438D1"/>
    <w:rsid w:val="00E47FAA"/>
    <w:rsid w:val="00E615D8"/>
    <w:rsid w:val="00E679BB"/>
    <w:rsid w:val="00EB0CCB"/>
    <w:rsid w:val="00EB4801"/>
    <w:rsid w:val="00ED006F"/>
    <w:rsid w:val="00ED5933"/>
    <w:rsid w:val="00ED7BC7"/>
    <w:rsid w:val="00F12B69"/>
    <w:rsid w:val="00F34A6F"/>
    <w:rsid w:val="00FC3F30"/>
    <w:rsid w:val="00FD0E3C"/>
    <w:rsid w:val="00FD5CCB"/>
    <w:rsid w:val="00FD7AE4"/>
    <w:rsid w:val="00FE3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33675A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AD9"/>
    <w:pPr>
      <w:spacing w:after="200" w:line="276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45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52D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</Words>
  <Characters>1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5</cp:revision>
  <cp:lastPrinted>2019-04-23T09:51:00Z</cp:lastPrinted>
  <dcterms:created xsi:type="dcterms:W3CDTF">2021-06-24T15:03:00Z</dcterms:created>
  <dcterms:modified xsi:type="dcterms:W3CDTF">2021-10-11T09:14:00Z</dcterms:modified>
</cp:coreProperties>
</file>